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Zurich,</w:t>
      </w:r>
      <w:r>
        <w:t xml:space="preserve"> </w:t>
      </w:r>
      <w:r>
        <w:t xml:space="preserve">Switzerland</w:t>
      </w:r>
    </w:p>
    <w:bookmarkStart w:id="20" w:name="internship-application-letter"/>
    <w:p>
      <w:pPr>
        <w:pStyle w:val="Heading1"/>
      </w:pPr>
      <w:r>
        <w:t xml:space="preserve">Internship Application Letter</w:t>
      </w:r>
    </w:p>
    <w:p>
      <w:pPr>
        <w:pStyle w:val="FirstParagraph"/>
      </w:pPr>
      <w:r>
        <w:t xml:space="preserve">Surgical Internship Opportunity in Switzerland Zurich</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ery</w:t>
      </w:r>
      <w:r>
        <w:br/>
      </w:r>
      <w:r>
        <w:t xml:space="preserve">University Hospital Zurich (USZ)</w:t>
      </w:r>
      <w:r>
        <w:br/>
      </w:r>
      <w:r>
        <w:t xml:space="preserve">Raemistrasse 100</w:t>
      </w:r>
      <w:r>
        <w:br/>
      </w:r>
      <w:r>
        <w:t xml:space="preserve">CH-8091 Zurich</w:t>
      </w:r>
      <w:r>
        <w:br/>
      </w:r>
      <w:r>
        <w:t xml:space="preserve">Switzerland</w:t>
      </w:r>
    </w:p>
    <w:bookmarkStart w:id="21" w:name="Xbb2373390dc1913844fbc6e0e3fa1eff66518a7"/>
    <w:p>
      <w:pPr>
        <w:pStyle w:val="Heading2"/>
      </w:pPr>
      <w:r>
        <w:t xml:space="preserve">Subject: Application for Surgical Internship at University Hospital Zurich</w:t>
      </w:r>
    </w:p>
    <w:bookmarkEnd w:id="21"/>
    <w:p>
      <w:pPr>
        <w:pStyle w:val="FirstParagraph"/>
      </w:pPr>
      <w:r>
        <w:t xml:space="preserve">Dear Hiring Committee,</w:t>
      </w:r>
    </w:p>
    <w:p>
      <w:pPr>
        <w:pStyle w:val="BodyText"/>
      </w:pPr>
      <w:r>
        <w:t xml:space="preserve">I am writing to express my profound enthusiasm for the Surgical Internship position within the Department of Surgery at University Hospital Zurich (USZ), Switzerland. As a highly motivated and dedicated final-year medical student at [Your Medical School], I have meticulously cultivated my clinical acumen, surgical aptitude, and cultural adaptability with the singular goal of contributing to Europe’s most prestigious surgical healthcare environment in Zurich. My academic achievements, hands-on clinical experiences, and unwavering commitment to excellence align precisely with USZ’s reputation for pioneering surgical innovation and patient-centered care—a standard I am honored to aspire toward as an applicant for this esteemed Internship Application Letter opportunity.</w:t>
      </w:r>
    </w:p>
    <w:p>
      <w:pPr>
        <w:pStyle w:val="BodyText"/>
      </w:pPr>
      <w:r>
        <w:t xml:space="preserve">Throughout my medical education, I have immersed myself in the foundational principles of surgery while actively seeking opportunities to refine my technical skills under expert mentorship. My surgical rotations at [Previous Hospital/Clinic] provided me with comprehensive exposure to general, orthopedic, and minimally invasive procedures—from preoperative assessment and sterile technique to postoperative management. I successfully assisted in over 150 surgical cases, including laparoscopic cholecystectomies and complex wound repairs, consistently receiving commendations for my diligence in maintaining surgical sterility and my ability to anticipate procedural needs. However, it is not merely the technical mastery that drives me; rather, it is the profound privilege of witnessing patient transformation through surgical intervention that fuels my passion. I recall vividly a young trauma patient who regained full mobility after an intricate orthopedic reconstruction—a moment crystallizing why I have chosen Surgery as my life’s calling.</w:t>
      </w:r>
    </w:p>
    <w:p>
      <w:pPr>
        <w:pStyle w:val="BodyText"/>
      </w:pPr>
      <w:r>
        <w:t xml:space="preserve">My academic rigor further complements this clinical dedication. I graduated with honors in Medical Sciences, maintaining a GPA of 3.9/4.0 while leading a research project on postoperative pain management protocols that was presented at the International Conference on Surgical Innovations in Berlin. This experience honed my ability to critically evaluate evidence-based practices—something I recognize as paramount within Switzerland’s evidence-driven healthcare system. Switzerland Zurich stands globally celebrated for its integration of cutting-edge research with clinical practice, exemplified by USZ’s pioneering work in robotic-assisted surgery and personalized oncology approaches. I am particularly inspired by Dr. [Name]’s recent publication on AI-enhanced surgical planning in the *Journal of Swiss Surgery*, which resonates deeply with my own aspiration to contribute to data-informed surgical excellence.</w:t>
      </w:r>
    </w:p>
    <w:p>
      <w:pPr>
        <w:pStyle w:val="BodyText"/>
      </w:pPr>
      <w:r>
        <w:t xml:space="preserve">Why Zurich? The answer lies in Switzerland’s unparalleled commitment to healthcare quality, innovation, and interdisciplinary collaboration—a synergy that defines USZ’s operational ethos. I have followed USZ’s contributions to global surgery through initiatives like the Swiss National Trauma Registry and its partnerships with ETH Zurich in biomedical engineering. This city embodies a unique confluence of precision medicine, humanitarian care, and cultural sophistication—qualities I seek to embody as part of your surgical team. Moreover, my fluency in English (CEFR C1) and basic German (A2), coupled with prior cross-cultural experiences during medical electives in Berlin and Geneva, positions me to integrate seamlessly into Zurich’s diverse clinical environment. I am eager to learn Swiss German and immerse myself fully in the local healthcare culture while contributing my energy to your mission.</w:t>
      </w:r>
    </w:p>
    <w:p>
      <w:pPr>
        <w:pStyle w:val="BodyText"/>
      </w:pPr>
      <w:r>
        <w:t xml:space="preserve">As a future Surgeon, I understand that technical skill alone is insufficient without emotional intelligence and ethical resolve. During my community health initiative in rural [Country], I coordinated mobile surgical camps serving 500+ patients annually, managing scarce resources with creativity and compassion. This taught me that surgery transcends the operating room—it is about listening to patients’ fears, collaborating with nurses and anesthesiologists as a cohesive unit, and upholding dignity in vulnerable moments. At USZ, I am drawn to your holistic approach where patient narratives are central to treatment planning—a philosophy I have strived to adopt in my own practice.</w:t>
      </w:r>
    </w:p>
    <w:p>
      <w:pPr>
        <w:pStyle w:val="BodyText"/>
      </w:pPr>
      <w:r>
        <w:t xml:space="preserve">My surgical internship at University Hospital Zurich would be a pivotal step toward realizing my ambition: becoming a compassionate, skilled Surgeon who elevates both individual care and systemic standards. I am particularly eager to contribute under the mentorship of USZ’s renowned faculty, such as Dr. [Name], whose work in [Specific Field] aligns with my interests in [Mention Specific Interest]. I envision supporting your team through meticulous preoperative preparation, attentive intraoperative assistance, and thorough postoperative follow-up—always prioritizing patient safety without compromise. Beyond clinical duties, I would actively engage with USZ’s surgical simulation lab to refine my skills and participate in academic seminars to deepen my understanding of Zurich’s innovative practices.</w:t>
      </w:r>
    </w:p>
    <w:p>
      <w:pPr>
        <w:pStyle w:val="BodyText"/>
      </w:pPr>
      <w:r>
        <w:t xml:space="preserve">Switzerland’s healthcare system represents the gold standard for patient outcomes, research integrity, and ethical practice—a model I aspire to uphold. My resilience during high-stakes simulations (e.g., managing simulated hemorrhage emergencies with 95% accuracy), coupled with my meticulous record-keeping and ability to thrive under pressure, ensures I will be a reliable asset during your internship program. Furthermore, I have proactively researched USZ’s values—emphasizing sustainability through green operating room initiatives and community health outreach—and am prepared to contribute ideas for enhancing these efforts during my tenure.</w:t>
      </w:r>
    </w:p>
    <w:p>
      <w:pPr>
        <w:pStyle w:val="BodyText"/>
      </w:pPr>
      <w:r>
        <w:t xml:space="preserve">I am confident that my proactive attitude, surgical foundation, and cultural adaptability make me an ideal candidate for this Internship Application Letter opportunity. Zurich’s unique ecosystem—where academic rigor meets humanitarian care—offers the perfect crucible for my growth as a Surgeon. I would be profoundly grateful for the chance to discuss how my skills align with USZ’s vision during an interview at your convenience. Thank you for considering my application; I look forward to contributing to Switzerland Zurich’s legacy of surgical excellence.</w:t>
      </w:r>
    </w:p>
    <w:p>
      <w:pPr>
        <w:pStyle w:val="BodyText"/>
      </w:pPr>
      <w:r>
        <w:t xml:space="preserve">Sincerely,</w:t>
      </w:r>
    </w:p>
    <w:p>
      <w:pPr>
        <w:pStyle w:val="BodyText"/>
      </w:pPr>
      <w:r>
        <w:br/>
      </w:r>
      <w:r>
        <w:br/>
      </w:r>
    </w:p>
    <w:p>
      <w:pPr>
        <w:pStyle w:val="BodyText"/>
      </w:pPr>
      <w:r>
        <w:t xml:space="preserve">[Your Full Name]</w:t>
      </w:r>
    </w:p>
    <w:p>
      <w:pPr>
        <w:pStyle w:val="BodyText"/>
      </w:pPr>
      <w:r>
        <w:t xml:space="preserve">This document constitutes an official Internship Application Letter for a Surgical Internship position at University Hospital Zurich, Switzerland.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Zurich, Switzerland</dc:title>
  <dc:creator/>
  <cp:keywords/>
  <dcterms:created xsi:type="dcterms:W3CDTF">2026-07-23T02:40:55Z</dcterms:created>
  <dcterms:modified xsi:type="dcterms:W3CDTF">2026-07-23T02:40:55Z</dcterms:modified>
</cp:coreProperties>
</file>

<file path=docProps/custom.xml><?xml version="1.0" encoding="utf-8"?>
<Properties xmlns="http://schemas.openxmlformats.org/officeDocument/2006/custom-properties" xmlns:vt="http://schemas.openxmlformats.org/officeDocument/2006/docPropsVTypes"/>
</file>